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B9507" w14:textId="1E2C62AF" w:rsidR="00407BCC" w:rsidRPr="009F6FCF" w:rsidRDefault="0016294E">
      <w:r w:rsidRPr="009F6FCF">
        <w:rPr>
          <w:noProof/>
        </w:rPr>
        <w:drawing>
          <wp:anchor distT="0" distB="0" distL="114300" distR="114300" simplePos="0" relativeHeight="251658240" behindDoc="0" locked="0" layoutInCell="1" allowOverlap="1" wp14:anchorId="27D2979C" wp14:editId="5D90685E">
            <wp:simplePos x="0" y="0"/>
            <wp:positionH relativeFrom="column">
              <wp:posOffset>163902</wp:posOffset>
            </wp:positionH>
            <wp:positionV relativeFrom="paragraph">
              <wp:posOffset>137159</wp:posOffset>
            </wp:positionV>
            <wp:extent cx="792815" cy="792815"/>
            <wp:effectExtent l="0" t="0" r="7620" b="7620"/>
            <wp:wrapNone/>
            <wp:docPr id="8" name="Picture 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rawing of a pers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815" cy="792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73D86" w:rsidRPr="009F6FCF">
        <w:rPr>
          <w:noProof/>
        </w:rPr>
        <mc:AlternateContent>
          <mc:Choice Requires="wpg">
            <w:drawing>
              <wp:inline distT="0" distB="0" distL="0" distR="0" wp14:anchorId="764C4510" wp14:editId="0A9C5D13">
                <wp:extent cx="6858000" cy="1082040"/>
                <wp:effectExtent l="0" t="0" r="0" b="3810"/>
                <wp:docPr id="5" name="Group 5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082040"/>
                          <a:chOff x="0" y="0"/>
                          <a:chExt cx="7086600" cy="108204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7086600" cy="108204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048549" y="160018"/>
                            <a:ext cx="5841202" cy="7696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E3F86" w14:textId="605945C6" w:rsidR="00BC1CA1" w:rsidRPr="004A1092" w:rsidRDefault="00E446F6" w:rsidP="00172CFC">
                              <w:pPr>
                                <w:pStyle w:val="Title"/>
                                <w:rPr>
                                  <w:rFonts w:ascii="Ink Free" w:hAnsi="Ink Free" w:cs="Cavolini"/>
                                </w:rPr>
                              </w:pPr>
                              <w:r w:rsidRPr="004A1092">
                                <w:rPr>
                                  <w:rFonts w:ascii="Ink Free" w:hAnsi="Ink Free" w:cs="Cavolini"/>
                                </w:rPr>
                                <w:t>BIRTH PREFEREN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4C4510" id="Group 5" o:spid="_x0000_s1026" alt="decorative element" style="width:540pt;height:85.2pt;mso-position-horizontal-relative:char;mso-position-vertical-relative:line" coordsize="70866,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">
                <v:rect id="Rectangle 2" o:spid="_x0000_s1027" style="position:absolute;width:70866;height:10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593470 [1604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left:10485;top:1600;width:58412;height:7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<v:textbox>
                    <w:txbxContent>
                      <w:p w14:paraId="1BCE3F86" w14:textId="605945C6" w:rsidR="00BC1CA1" w:rsidRPr="004A1092" w:rsidRDefault="00E446F6" w:rsidP="00172CFC">
                        <w:pPr>
                          <w:pStyle w:val="Title"/>
                          <w:rPr>
                            <w:rFonts w:ascii="Ink Free" w:hAnsi="Ink Free" w:cs="Cavolini"/>
                          </w:rPr>
                        </w:pPr>
                        <w:r w:rsidRPr="004A1092">
                          <w:rPr>
                            <w:rFonts w:ascii="Ink Free" w:hAnsi="Ink Free" w:cs="Cavolini"/>
                          </w:rPr>
                          <w:t>BIRTH PREFERENCE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2338574" w14:textId="77777777" w:rsidR="00807BF6" w:rsidRDefault="00807BF6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770F9AB" w14:textId="75F7E5B0" w:rsidR="006B5A34" w:rsidRDefault="00E446F6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My </w:t>
      </w:r>
      <w:proofErr w:type="gramStart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Name :</w:t>
      </w:r>
      <w:proofErr w:type="gramEnd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                                                                  My Hospital Number : </w:t>
      </w:r>
    </w:p>
    <w:p w14:paraId="10144DC3" w14:textId="77777777" w:rsidR="00807BF6" w:rsidRPr="009F6FCF" w:rsidRDefault="00807BF6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5A752A7" w14:textId="4D54841D" w:rsidR="00E446F6" w:rsidRPr="009F6FCF" w:rsidRDefault="00E446F6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My Birth Partner/s Name/s and contact </w:t>
      </w:r>
      <w:proofErr w:type="gramStart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number :</w:t>
      </w:r>
      <w:proofErr w:type="gramEnd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3E5D1AFC" w14:textId="3A00CD02" w:rsidR="00E446F6" w:rsidRPr="009F6FCF" w:rsidRDefault="00E446F6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5C91F39" w14:textId="381FFAA0" w:rsidR="00F96439" w:rsidRPr="009F6FCF" w:rsidRDefault="00F96439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I am planning to birth </w:t>
      </w:r>
      <w:proofErr w:type="gramStart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at :</w:t>
      </w:r>
      <w:proofErr w:type="gramEnd"/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="0023063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  </w:t>
      </w: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Home </w:t>
      </w:r>
      <w:r w:rsidR="0023063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Hospital  </w:t>
      </w:r>
      <w:r w:rsidR="0023063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Birth Centre  </w:t>
      </w:r>
      <w:r w:rsidR="00230633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Elective Cesarean</w:t>
      </w:r>
    </w:p>
    <w:p w14:paraId="5B93865A" w14:textId="45960DD3" w:rsidR="00F96439" w:rsidRPr="009F6FCF" w:rsidRDefault="00F96439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89D3D68" w14:textId="11001822" w:rsidR="00F96439" w:rsidRPr="009F6FCF" w:rsidRDefault="00F96439" w:rsidP="00400CA8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I DO/ DO NOT</w:t>
      </w:r>
      <w:r w:rsidR="000D782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9F6FCF">
        <w:rPr>
          <w:rFonts w:ascii="Arial" w:hAnsi="Arial" w:cs="Arial"/>
          <w:b/>
          <w:bCs/>
          <w:color w:val="000000" w:themeColor="text1"/>
          <w:sz w:val="24"/>
          <w:szCs w:val="24"/>
        </w:rPr>
        <w:t>wish to have a student supporting me during my birth.</w:t>
      </w:r>
    </w:p>
    <w:p w14:paraId="5380278C" w14:textId="4357DF45" w:rsidR="00B95676" w:rsidRPr="009F6FCF" w:rsidRDefault="00B95676" w:rsidP="00400CA8">
      <w:pPr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0D2769B8" w14:textId="77777777" w:rsidTr="007B23C6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43E3C83F" w14:textId="7A382CF2" w:rsidR="00E446F6" w:rsidRPr="009F6FCF" w:rsidRDefault="00E446F6" w:rsidP="00172CFC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My Preferences for managing </w:t>
            </w:r>
            <w:proofErr w:type="spellStart"/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Labour</w:t>
            </w:r>
            <w:proofErr w:type="spellEnd"/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  <w:p w14:paraId="7064AAC2" w14:textId="2D869B4C" w:rsidR="00E446F6" w:rsidRPr="009F6FCF" w:rsidRDefault="00E446F6" w:rsidP="00172CFC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0B3475C" w14:textId="0E6A79BA" w:rsidR="00E446F6" w:rsidRPr="009F6FCF" w:rsidRDefault="00E446F6" w:rsidP="00E446F6">
            <w:pPr>
              <w:pStyle w:val="ListParagraph"/>
              <w:numPr>
                <w:ilvl w:val="0"/>
                <w:numId w:val="4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D7F1FD6" w14:textId="6ECB6BD6" w:rsidR="00E446F6" w:rsidRPr="009F6FCF" w:rsidRDefault="00E446F6" w:rsidP="00E446F6">
            <w:pPr>
              <w:pStyle w:val="ListParagraph"/>
              <w:numPr>
                <w:ilvl w:val="0"/>
                <w:numId w:val="4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0F51410" w14:textId="0775C8D7" w:rsidR="00E446F6" w:rsidRPr="009F6FCF" w:rsidRDefault="00E446F6" w:rsidP="00E446F6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E615051" w14:textId="02C876E6" w:rsidR="00E446F6" w:rsidRDefault="00E446F6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311B705" w14:textId="491D440D" w:rsid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37C4F6F" w14:textId="5D957102" w:rsid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D9F262C" w14:textId="72C07D57" w:rsid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2EE032B" w14:textId="710BF4F0" w:rsid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7CF1E53" w14:textId="2B8D914D" w:rsid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30D099D" w14:textId="77777777" w:rsidR="00102662" w:rsidRPr="00102662" w:rsidRDefault="00102662" w:rsidP="008D2D33">
            <w:pPr>
              <w:pStyle w:val="ListParagraph"/>
              <w:numPr>
                <w:ilvl w:val="0"/>
                <w:numId w:val="5"/>
              </w:numPr>
              <w:spacing w:before="0" w:after="160" w:line="259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D1C4569" w14:textId="77777777" w:rsidR="00E446F6" w:rsidRPr="009F6FCF" w:rsidRDefault="00E446F6" w:rsidP="00172CFC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7BC0462" w14:textId="77777777" w:rsidR="00E446F6" w:rsidRPr="009F6FCF" w:rsidRDefault="00E446F6" w:rsidP="00172CFC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33D991B" w14:textId="209FA650" w:rsidR="00E446F6" w:rsidRPr="009F6FCF" w:rsidRDefault="00E446F6" w:rsidP="00172CFC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7CF00D5" w14:textId="2927D4FF" w:rsidR="006B5A34" w:rsidRPr="009F6FCF" w:rsidRDefault="006B5A34" w:rsidP="00172CFC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782308EF" w14:textId="101CF174" w:rsidR="006B0508" w:rsidRPr="009F6FCF" w:rsidRDefault="006B0508" w:rsidP="00172CFC">
      <w:pPr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4CDEDEA7" w14:textId="77777777" w:rsidTr="007B23C6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3B5F7F15" w14:textId="3A84CDCD" w:rsidR="007B23C6" w:rsidRPr="009F6FCF" w:rsidRDefault="007B23C6" w:rsidP="007B23C6">
            <w:pPr>
              <w:pStyle w:val="Normal-SpaceAbove"/>
              <w:spacing w:before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Preferences for Pain </w:t>
            </w:r>
            <w:r w:rsidR="00F96439"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Management</w:t>
            </w:r>
          </w:p>
          <w:p w14:paraId="142B12B9" w14:textId="77777777" w:rsidR="006B0508" w:rsidRPr="009F6FCF" w:rsidRDefault="006B0508" w:rsidP="007B23C6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A9895E5" w14:textId="7AEF370F" w:rsidR="007B23C6" w:rsidRPr="009F6FCF" w:rsidRDefault="007B23C6" w:rsidP="007B23C6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BC978DA" w14:textId="590120EC" w:rsidR="006B0508" w:rsidRPr="009F6FCF" w:rsidRDefault="006B0508" w:rsidP="007B23C6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D9229A3" w14:textId="2E29FDA3" w:rsidR="006B0508" w:rsidRPr="009F6FCF" w:rsidRDefault="006B0508" w:rsidP="007B23C6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F05D4EE" w14:textId="310E1292" w:rsidR="006B0508" w:rsidRPr="009F6FCF" w:rsidRDefault="006B0508" w:rsidP="007B23C6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F35AAE3" w14:textId="1E5C12AE" w:rsidR="007B23C6" w:rsidRDefault="007B23C6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5C3EB43" w14:textId="7F453DAD" w:rsidR="00102662" w:rsidRDefault="00102662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87F8F59" w14:textId="579B6381" w:rsidR="00102662" w:rsidRDefault="00102662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174C81A" w14:textId="0AF4422D" w:rsidR="00102662" w:rsidRDefault="00102662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B4CFE40" w14:textId="58E9587B" w:rsidR="00102662" w:rsidRDefault="00102662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6260D74" w14:textId="599B205E" w:rsidR="007B23C6" w:rsidRPr="00102662" w:rsidRDefault="007B23C6" w:rsidP="00B934BA">
            <w:pPr>
              <w:pStyle w:val="Normal-SpaceAbove"/>
              <w:numPr>
                <w:ilvl w:val="0"/>
                <w:numId w:val="6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6DBB99D3" w14:textId="4C8262F3" w:rsidR="006B0508" w:rsidRPr="009F6FCF" w:rsidRDefault="006B0508" w:rsidP="00B934BA">
      <w:pPr>
        <w:pStyle w:val="Normal-SpaceAbove"/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1C7335E4" w14:textId="77777777" w:rsidTr="006B0508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0EADFC68" w14:textId="77777777" w:rsidR="006B0508" w:rsidRPr="009F6FCF" w:rsidRDefault="006B0508" w:rsidP="006B0508">
            <w:pPr>
              <w:pStyle w:val="Normal-SpaceAbove"/>
              <w:spacing w:before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Meeting My Baby</w:t>
            </w:r>
          </w:p>
          <w:p w14:paraId="24F9B53A" w14:textId="77777777" w:rsidR="006B0508" w:rsidRPr="009F6FCF" w:rsidRDefault="006B0508" w:rsidP="006B0508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4B82E67" w14:textId="4C4B88A5" w:rsidR="00F96439" w:rsidRPr="009F6FCF" w:rsidRDefault="00F96439" w:rsidP="006B0508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C77E3A6" w14:textId="76F503CD" w:rsidR="006B0508" w:rsidRPr="009F6FCF" w:rsidRDefault="006B0508" w:rsidP="006B0508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60E4BC7" w14:textId="2B5272F7" w:rsidR="006B0508" w:rsidRPr="009F6FCF" w:rsidRDefault="006B0508" w:rsidP="006B0508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917CE57" w14:textId="2A754C15" w:rsidR="006B0508" w:rsidRPr="009F6FCF" w:rsidRDefault="006B0508" w:rsidP="006B0508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EB10632" w14:textId="692FEA2A" w:rsidR="00793389" w:rsidRDefault="00793389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33AA3E7" w14:textId="1449AAF3" w:rsidR="00102662" w:rsidRDefault="00102662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3ACA85B" w14:textId="2214D55A" w:rsidR="00102662" w:rsidRDefault="00102662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329CA62" w14:textId="5FF055B4" w:rsidR="00102662" w:rsidRDefault="00102662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0F09D7E" w14:textId="0325E5DF" w:rsidR="00102662" w:rsidRDefault="00102662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900661F" w14:textId="77777777" w:rsidR="00102662" w:rsidRPr="008D2D33" w:rsidRDefault="00102662" w:rsidP="008D2D33">
            <w:pPr>
              <w:pStyle w:val="Normal-SpaceAbove"/>
              <w:numPr>
                <w:ilvl w:val="0"/>
                <w:numId w:val="7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FD274D1" w14:textId="77777777" w:rsidR="006B0508" w:rsidRPr="009F6FCF" w:rsidRDefault="006B0508" w:rsidP="00F96439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707986C" w14:textId="77777777" w:rsidR="00F96439" w:rsidRPr="009F6FCF" w:rsidRDefault="00F96439" w:rsidP="00F96439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BE572D6" w14:textId="47D87B86" w:rsidR="00F96439" w:rsidRPr="009F6FCF" w:rsidRDefault="00F96439" w:rsidP="00F96439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8C4ADAB" w14:textId="79EEEEEC" w:rsidR="001B1DC0" w:rsidRPr="009F6FCF" w:rsidRDefault="001B1DC0" w:rsidP="00B934BA">
      <w:pPr>
        <w:pStyle w:val="Normal-SpaceAbove"/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3C82E19E" w14:textId="77777777" w:rsidTr="001B1DC0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2D0152C6" w14:textId="77777777" w:rsidR="001B1DC0" w:rsidRPr="009F6FCF" w:rsidRDefault="001B1DC0" w:rsidP="001B1DC0">
            <w:pPr>
              <w:pStyle w:val="Normal-SpaceAbove"/>
              <w:spacing w:before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Other important in</w:t>
            </w:r>
            <w:r w:rsidR="00714660"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formation about me.</w:t>
            </w:r>
          </w:p>
          <w:p w14:paraId="42873CEF" w14:textId="77777777" w:rsidR="00714660" w:rsidRPr="009F6FCF" w:rsidRDefault="00714660" w:rsidP="001B1DC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FD56952" w14:textId="3A2D7252" w:rsidR="00714660" w:rsidRPr="009F6FCF" w:rsidRDefault="00714660" w:rsidP="00714660">
            <w:pPr>
              <w:pStyle w:val="Normal-SpaceAbove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F72A0A5" w14:textId="2C74A3F5" w:rsidR="00714660" w:rsidRPr="009F6FCF" w:rsidRDefault="00714660" w:rsidP="00714660">
            <w:pPr>
              <w:pStyle w:val="Normal-SpaceAbove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84064F3" w14:textId="46C09E5D" w:rsidR="009F6FCF" w:rsidRPr="009F6FCF" w:rsidRDefault="009F6FCF" w:rsidP="00714660">
            <w:pPr>
              <w:pStyle w:val="Normal-SpaceAbove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7B685D9" w14:textId="2E1BC50A" w:rsidR="009F6FCF" w:rsidRDefault="009F6FCF" w:rsidP="00714660">
            <w:pPr>
              <w:pStyle w:val="Normal-SpaceAbove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2FA9D8F" w14:textId="77777777" w:rsidR="00FE6460" w:rsidRPr="009F6FCF" w:rsidRDefault="00FE6460" w:rsidP="00714660">
            <w:pPr>
              <w:pStyle w:val="Normal-SpaceAbove"/>
              <w:numPr>
                <w:ilvl w:val="0"/>
                <w:numId w:val="12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7374C52" w14:textId="77777777" w:rsidR="009F6FCF" w:rsidRDefault="009F6FCF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57FD5DD" w14:textId="77777777" w:rsidR="00FE6460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D44AEFE" w14:textId="77777777" w:rsidR="00FE6460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54D9610" w14:textId="243C6D95" w:rsidR="00FE6460" w:rsidRPr="009F6FCF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411AECE1" w14:textId="5E50BEBB" w:rsidR="006B0508" w:rsidRPr="009F6FCF" w:rsidRDefault="006B0508" w:rsidP="00B934BA">
      <w:pPr>
        <w:pStyle w:val="Normal-SpaceAbove"/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7B508B5B" w14:textId="77777777" w:rsidTr="00A2720A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7280CB20" w14:textId="78478BFF" w:rsidR="00A2720A" w:rsidRPr="009F6FCF" w:rsidRDefault="00A2720A" w:rsidP="00A2720A">
            <w:pPr>
              <w:pStyle w:val="Normal-SpaceAbove"/>
              <w:spacing w:before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Episiotomy and </w:t>
            </w:r>
            <w:r w:rsidR="00CF059C"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nst</w:t>
            </w:r>
            <w:r w:rsidR="0079338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CF059C"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umental Delivery</w:t>
            </w:r>
          </w:p>
          <w:p w14:paraId="0603215B" w14:textId="77777777" w:rsidR="00CF059C" w:rsidRPr="009F6FCF" w:rsidRDefault="00CF059C" w:rsidP="00A2720A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3A5D135" w14:textId="71498112" w:rsidR="00CF059C" w:rsidRPr="009F6FCF" w:rsidRDefault="00CF059C" w:rsidP="00CF059C">
            <w:pPr>
              <w:pStyle w:val="Normal-SpaceAbove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CC37997" w14:textId="13B8D0E9" w:rsidR="00720AB1" w:rsidRPr="009F6FCF" w:rsidRDefault="00720AB1" w:rsidP="00CF059C">
            <w:pPr>
              <w:pStyle w:val="Normal-SpaceAbove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036CFBB" w14:textId="6024F9F9" w:rsidR="0025464F" w:rsidRDefault="0025464F" w:rsidP="0025464F">
            <w:pPr>
              <w:pStyle w:val="Normal-SpaceAbove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9C099FD" w14:textId="00B227FF" w:rsidR="0025464F" w:rsidRDefault="0025464F" w:rsidP="0025464F">
            <w:pPr>
              <w:pStyle w:val="Normal-SpaceAbove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02258B7" w14:textId="77777777" w:rsidR="00FE6460" w:rsidRPr="0025464F" w:rsidRDefault="00FE6460" w:rsidP="0025464F">
            <w:pPr>
              <w:pStyle w:val="Normal-SpaceAbove"/>
              <w:numPr>
                <w:ilvl w:val="0"/>
                <w:numId w:val="10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5ED4B98" w14:textId="77777777" w:rsidR="0025464F" w:rsidRDefault="0025464F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17DC41D" w14:textId="77777777" w:rsidR="0025464F" w:rsidRDefault="0025464F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500C1D7" w14:textId="77777777" w:rsidR="0025464F" w:rsidRDefault="0025464F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6A945E5" w14:textId="77777777" w:rsidR="00FE6460" w:rsidRDefault="00FE6460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AF1BEFD" w14:textId="77777777" w:rsidR="00FE6460" w:rsidRDefault="00FE6460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A160F2A" w14:textId="36EB4639" w:rsidR="00FE6460" w:rsidRPr="009F6FCF" w:rsidRDefault="00FE6460" w:rsidP="0025464F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6875925A" w14:textId="1CC835E8" w:rsidR="00A2720A" w:rsidRPr="009F6FCF" w:rsidRDefault="00A2720A" w:rsidP="00B934BA">
      <w:pPr>
        <w:pStyle w:val="Normal-SpaceAbove"/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3329E2FF" w14:textId="77777777" w:rsidTr="003E1304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7577A80C" w14:textId="77777777" w:rsidR="003E1304" w:rsidRPr="009F6FCF" w:rsidRDefault="00DA093B" w:rsidP="003E1304">
            <w:pPr>
              <w:pStyle w:val="Normal-SpaceAbove"/>
              <w:spacing w:before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Emergency or Elective Cesarean.</w:t>
            </w:r>
          </w:p>
          <w:p w14:paraId="08CE8C34" w14:textId="77777777" w:rsidR="00DA093B" w:rsidRPr="009F6FCF" w:rsidRDefault="00DA093B" w:rsidP="003E1304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1422BFC" w14:textId="420E8CA0" w:rsidR="00DA093B" w:rsidRPr="009F6FCF" w:rsidRDefault="00DA093B" w:rsidP="00DA093B">
            <w:pPr>
              <w:pStyle w:val="Normal-SpaceAbove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CF390D0" w14:textId="5D0FC3A7" w:rsidR="00DA093B" w:rsidRPr="009F6FCF" w:rsidRDefault="00DA093B" w:rsidP="00DA093B">
            <w:pPr>
              <w:pStyle w:val="Normal-SpaceAbove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58776FD3" w14:textId="1F461D12" w:rsidR="00C02553" w:rsidRPr="009F6FCF" w:rsidRDefault="00C02553" w:rsidP="00DA093B">
            <w:pPr>
              <w:pStyle w:val="Normal-SpaceAbove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B782D01" w14:textId="1DF2E5B4" w:rsidR="00C02553" w:rsidRPr="009F6FCF" w:rsidRDefault="00C02553" w:rsidP="00DA093B">
            <w:pPr>
              <w:pStyle w:val="Normal-SpaceAbove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7949E1E8" w14:textId="484F4E75" w:rsidR="0025464F" w:rsidRDefault="0025464F" w:rsidP="00FE6460">
            <w:pPr>
              <w:pStyle w:val="Normal-SpaceAbove"/>
              <w:numPr>
                <w:ilvl w:val="0"/>
                <w:numId w:val="11"/>
              </w:numPr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38D5769A" w14:textId="77777777" w:rsidR="00FE6460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F570199" w14:textId="77777777" w:rsidR="00FE6460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41FA1CA6" w14:textId="7033D3F3" w:rsidR="00FE6460" w:rsidRPr="00FE6460" w:rsidRDefault="00FE6460" w:rsidP="00FE6460">
            <w:pPr>
              <w:pStyle w:val="Normal-SpaceAbove"/>
              <w:spacing w:before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C21850B" w14:textId="77777777" w:rsidR="003E1304" w:rsidRPr="009F6FCF" w:rsidRDefault="003E1304" w:rsidP="00B934BA">
      <w:pPr>
        <w:pStyle w:val="Normal-SpaceAbove"/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9F6FCF" w:rsidRPr="009F6FCF" w14:paraId="7256A927" w14:textId="77777777" w:rsidTr="006350C0">
        <w:tc>
          <w:tcPr>
            <w:tcW w:w="10790" w:type="dxa"/>
            <w:tcBorders>
              <w:top w:val="single" w:sz="12" w:space="0" w:color="AD84C6" w:themeColor="accent1"/>
              <w:left w:val="single" w:sz="12" w:space="0" w:color="AD84C6" w:themeColor="accent1"/>
              <w:bottom w:val="single" w:sz="12" w:space="0" w:color="AD84C6" w:themeColor="accent1"/>
              <w:right w:val="single" w:sz="12" w:space="0" w:color="AD84C6" w:themeColor="accent1"/>
            </w:tcBorders>
          </w:tcPr>
          <w:p w14:paraId="6D485A4A" w14:textId="77777777" w:rsidR="006350C0" w:rsidRPr="009F6FCF" w:rsidRDefault="002341E1" w:rsidP="006350C0">
            <w:pPr>
              <w:pStyle w:val="Normal-SpaceAbove"/>
              <w:spacing w:before="100" w:beforeAutospacing="1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Induction of </w:t>
            </w:r>
            <w:proofErr w:type="spellStart"/>
            <w:r w:rsidRPr="009F6FC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Labour</w:t>
            </w:r>
            <w:proofErr w:type="spellEnd"/>
          </w:p>
          <w:p w14:paraId="5F30E855" w14:textId="6EDDE836" w:rsidR="002341E1" w:rsidRPr="009F6FCF" w:rsidRDefault="002341E1" w:rsidP="002C0D04">
            <w:pPr>
              <w:pStyle w:val="Normal-SpaceAbove"/>
              <w:numPr>
                <w:ilvl w:val="0"/>
                <w:numId w:val="9"/>
              </w:numPr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3BBD87F" w14:textId="5168B76F" w:rsidR="00425B57" w:rsidRDefault="00425B57" w:rsidP="002C0D04">
            <w:pPr>
              <w:pStyle w:val="Normal-SpaceAbove"/>
              <w:numPr>
                <w:ilvl w:val="0"/>
                <w:numId w:val="9"/>
              </w:numPr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2B518C35" w14:textId="1944EBBB" w:rsidR="0025464F" w:rsidRDefault="0025464F" w:rsidP="002C0D04">
            <w:pPr>
              <w:pStyle w:val="Normal-SpaceAbove"/>
              <w:numPr>
                <w:ilvl w:val="0"/>
                <w:numId w:val="9"/>
              </w:numPr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D37F347" w14:textId="015AF3BB" w:rsidR="00FE6460" w:rsidRDefault="00FE6460" w:rsidP="002C0D04">
            <w:pPr>
              <w:pStyle w:val="Normal-SpaceAbove"/>
              <w:numPr>
                <w:ilvl w:val="0"/>
                <w:numId w:val="9"/>
              </w:numPr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6FC8B1D4" w14:textId="77777777" w:rsidR="00FE6460" w:rsidRDefault="00FE6460" w:rsidP="002C0D04">
            <w:pPr>
              <w:pStyle w:val="Normal-SpaceAbove"/>
              <w:numPr>
                <w:ilvl w:val="0"/>
                <w:numId w:val="9"/>
              </w:numPr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085A136A" w14:textId="77777777" w:rsidR="00FE6460" w:rsidRDefault="00FE6460" w:rsidP="00FE6460">
            <w:pPr>
              <w:pStyle w:val="Normal-SpaceAbove"/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14:paraId="1C11CF9E" w14:textId="0647B792" w:rsidR="00FE6460" w:rsidRPr="009F6FCF" w:rsidRDefault="00FE6460" w:rsidP="00FE6460">
            <w:pPr>
              <w:pStyle w:val="Normal-SpaceAbove"/>
              <w:spacing w:before="100" w:beforeAutospacing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16C48181" w14:textId="5BC139B5" w:rsidR="007B23C6" w:rsidRPr="009F6FCF" w:rsidRDefault="007B23C6" w:rsidP="00B934BA">
      <w:pPr>
        <w:pStyle w:val="Normal-SpaceAbove"/>
        <w:rPr>
          <w:rFonts w:ascii="Arial" w:hAnsi="Arial" w:cs="Arial"/>
          <w:color w:val="000000" w:themeColor="text1"/>
          <w:sz w:val="24"/>
          <w:szCs w:val="24"/>
        </w:rPr>
      </w:pPr>
    </w:p>
    <w:p w14:paraId="247AC2C9" w14:textId="22EE9832" w:rsidR="006B5A34" w:rsidRPr="009F6FCF" w:rsidRDefault="006B5A34" w:rsidP="006B0508">
      <w:pPr>
        <w:pStyle w:val="Normal-SpaceBelow"/>
        <w:rPr>
          <w:rFonts w:ascii="Arial" w:hAnsi="Arial" w:cs="Arial"/>
          <w:color w:val="000000" w:themeColor="text1"/>
          <w:sz w:val="24"/>
          <w:szCs w:val="24"/>
        </w:rPr>
      </w:pPr>
    </w:p>
    <w:p w14:paraId="43F05727" w14:textId="5222FA71" w:rsidR="006B5A34" w:rsidRPr="009F6FCF" w:rsidRDefault="006B5A34" w:rsidP="003127D5">
      <w:pPr>
        <w:pStyle w:val="Normal-Small"/>
        <w:rPr>
          <w:rFonts w:ascii="Arial" w:hAnsi="Arial" w:cs="Arial"/>
          <w:color w:val="000000" w:themeColor="text1"/>
          <w:sz w:val="24"/>
          <w:szCs w:val="24"/>
        </w:rPr>
      </w:pPr>
      <w:r w:rsidRPr="009F6FCF">
        <w:rPr>
          <w:rFonts w:ascii="Arial" w:hAnsi="Arial" w:cs="Arial"/>
          <w:color w:val="000000" w:themeColor="text1"/>
          <w:sz w:val="24"/>
          <w:szCs w:val="24"/>
        </w:rPr>
        <w:tab/>
      </w:r>
    </w:p>
    <w:sectPr w:rsidR="006B5A34" w:rsidRPr="009F6FCF" w:rsidSect="00473D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3E562" w14:textId="77777777" w:rsidR="0016294E" w:rsidRDefault="0016294E" w:rsidP="00400CA8">
      <w:pPr>
        <w:spacing w:after="0" w:line="240" w:lineRule="auto"/>
      </w:pPr>
      <w:r>
        <w:separator/>
      </w:r>
    </w:p>
  </w:endnote>
  <w:endnote w:type="continuationSeparator" w:id="0">
    <w:p w14:paraId="1DCEC4A5" w14:textId="77777777" w:rsidR="0016294E" w:rsidRDefault="0016294E" w:rsidP="00400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CDBA9" w14:textId="77777777" w:rsidR="0016294E" w:rsidRDefault="0016294E" w:rsidP="00400CA8">
      <w:pPr>
        <w:spacing w:after="0" w:line="240" w:lineRule="auto"/>
      </w:pPr>
      <w:r>
        <w:separator/>
      </w:r>
    </w:p>
  </w:footnote>
  <w:footnote w:type="continuationSeparator" w:id="0">
    <w:p w14:paraId="53E807C1" w14:textId="77777777" w:rsidR="0016294E" w:rsidRDefault="0016294E" w:rsidP="00400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54184"/>
    <w:multiLevelType w:val="hybridMultilevel"/>
    <w:tmpl w:val="544E8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B3886"/>
    <w:multiLevelType w:val="hybridMultilevel"/>
    <w:tmpl w:val="6C709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47B12"/>
    <w:multiLevelType w:val="hybridMultilevel"/>
    <w:tmpl w:val="B2C4C03C"/>
    <w:lvl w:ilvl="0" w:tplc="6E0634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5051A"/>
    <w:multiLevelType w:val="hybridMultilevel"/>
    <w:tmpl w:val="D60C1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436D0"/>
    <w:multiLevelType w:val="hybridMultilevel"/>
    <w:tmpl w:val="F4283DFA"/>
    <w:lvl w:ilvl="0" w:tplc="05AA84F0">
      <w:start w:val="1"/>
      <w:numFmt w:val="bullet"/>
      <w:pStyle w:val="ListParagraph"/>
      <w:lvlText w:val=""/>
      <w:lvlJc w:val="left"/>
      <w:pPr>
        <w:tabs>
          <w:tab w:val="num" w:pos="360"/>
        </w:tabs>
        <w:ind w:left="360" w:firstLine="0"/>
      </w:pPr>
      <w:rPr>
        <w:rFonts w:ascii="Wingdings" w:hAnsi="Wingdings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43793"/>
    <w:multiLevelType w:val="hybridMultilevel"/>
    <w:tmpl w:val="72AE0E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4D1DCB"/>
    <w:multiLevelType w:val="hybridMultilevel"/>
    <w:tmpl w:val="4F828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46406"/>
    <w:multiLevelType w:val="hybridMultilevel"/>
    <w:tmpl w:val="F94A4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14F0B"/>
    <w:multiLevelType w:val="hybridMultilevel"/>
    <w:tmpl w:val="330E2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A10AD"/>
    <w:multiLevelType w:val="hybridMultilevel"/>
    <w:tmpl w:val="F4BC9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F6B78"/>
    <w:multiLevelType w:val="hybridMultilevel"/>
    <w:tmpl w:val="274042E4"/>
    <w:lvl w:ilvl="0" w:tplc="A4A8402E">
      <w:start w:val="1"/>
      <w:numFmt w:val="bullet"/>
      <w:suff w:val="nothing"/>
      <w:lvlText w:val=""/>
      <w:lvlJc w:val="left"/>
      <w:pPr>
        <w:ind w:left="360" w:firstLine="0"/>
      </w:pPr>
      <w:rPr>
        <w:rFonts w:ascii="Wingdings" w:hAnsi="Wingdings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94345D"/>
    <w:multiLevelType w:val="hybridMultilevel"/>
    <w:tmpl w:val="102E14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4"/>
  </w:num>
  <w:num w:numId="4">
    <w:abstractNumId w:val="6"/>
  </w:num>
  <w:num w:numId="5">
    <w:abstractNumId w:val="8"/>
  </w:num>
  <w:num w:numId="6">
    <w:abstractNumId w:val="9"/>
  </w:num>
  <w:num w:numId="7">
    <w:abstractNumId w:val="3"/>
  </w:num>
  <w:num w:numId="8">
    <w:abstractNumId w:val="0"/>
  </w:num>
  <w:num w:numId="9">
    <w:abstractNumId w:val="5"/>
  </w:num>
  <w:num w:numId="10">
    <w:abstractNumId w:val="11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7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zWxNDQ1BDJNDZR0lIJTi4sz8/NACgxrAWdTzVUsAAAA"/>
  </w:docVars>
  <w:rsids>
    <w:rsidRoot w:val="0016294E"/>
    <w:rsid w:val="00003EDA"/>
    <w:rsid w:val="000425F3"/>
    <w:rsid w:val="0006553B"/>
    <w:rsid w:val="000C3684"/>
    <w:rsid w:val="000D7829"/>
    <w:rsid w:val="000E7D15"/>
    <w:rsid w:val="00102662"/>
    <w:rsid w:val="00112266"/>
    <w:rsid w:val="00143143"/>
    <w:rsid w:val="0016294E"/>
    <w:rsid w:val="00172CFC"/>
    <w:rsid w:val="001B1DC0"/>
    <w:rsid w:val="001C3DA1"/>
    <w:rsid w:val="001D6DD6"/>
    <w:rsid w:val="00230633"/>
    <w:rsid w:val="002341E1"/>
    <w:rsid w:val="0025464F"/>
    <w:rsid w:val="002C0D04"/>
    <w:rsid w:val="003127D5"/>
    <w:rsid w:val="003428F9"/>
    <w:rsid w:val="00357512"/>
    <w:rsid w:val="003B1A0C"/>
    <w:rsid w:val="003E1304"/>
    <w:rsid w:val="00400CA8"/>
    <w:rsid w:val="00407BCC"/>
    <w:rsid w:val="00425B57"/>
    <w:rsid w:val="00446FB1"/>
    <w:rsid w:val="00473D86"/>
    <w:rsid w:val="004A1092"/>
    <w:rsid w:val="004A4219"/>
    <w:rsid w:val="004B45C9"/>
    <w:rsid w:val="005278D7"/>
    <w:rsid w:val="00595D01"/>
    <w:rsid w:val="005D4824"/>
    <w:rsid w:val="005F5F73"/>
    <w:rsid w:val="006350C0"/>
    <w:rsid w:val="00664843"/>
    <w:rsid w:val="00672415"/>
    <w:rsid w:val="006810E0"/>
    <w:rsid w:val="006A4037"/>
    <w:rsid w:val="006B0508"/>
    <w:rsid w:val="006B5A34"/>
    <w:rsid w:val="006D526A"/>
    <w:rsid w:val="006F2B07"/>
    <w:rsid w:val="00714660"/>
    <w:rsid w:val="00720AB1"/>
    <w:rsid w:val="00793389"/>
    <w:rsid w:val="007B0593"/>
    <w:rsid w:val="007B23C6"/>
    <w:rsid w:val="007D7F2B"/>
    <w:rsid w:val="00803E2B"/>
    <w:rsid w:val="00807BF6"/>
    <w:rsid w:val="008D2D33"/>
    <w:rsid w:val="00912B84"/>
    <w:rsid w:val="009B1F33"/>
    <w:rsid w:val="009B3A0E"/>
    <w:rsid w:val="009B6CF4"/>
    <w:rsid w:val="009F6FCF"/>
    <w:rsid w:val="00A00955"/>
    <w:rsid w:val="00A17F34"/>
    <w:rsid w:val="00A2720A"/>
    <w:rsid w:val="00A52418"/>
    <w:rsid w:val="00AA29A1"/>
    <w:rsid w:val="00AC25A5"/>
    <w:rsid w:val="00B70B54"/>
    <w:rsid w:val="00B75B3C"/>
    <w:rsid w:val="00B934BA"/>
    <w:rsid w:val="00B93E13"/>
    <w:rsid w:val="00B95676"/>
    <w:rsid w:val="00BC1CA1"/>
    <w:rsid w:val="00BD140A"/>
    <w:rsid w:val="00C02553"/>
    <w:rsid w:val="00CE169A"/>
    <w:rsid w:val="00CF059C"/>
    <w:rsid w:val="00DA093B"/>
    <w:rsid w:val="00E446F6"/>
    <w:rsid w:val="00F26471"/>
    <w:rsid w:val="00F96439"/>
    <w:rsid w:val="00FE6460"/>
    <w:rsid w:val="7E703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966A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A0C"/>
  </w:style>
  <w:style w:type="paragraph" w:styleId="Heading1">
    <w:name w:val="heading 1"/>
    <w:basedOn w:val="Normal"/>
    <w:next w:val="Normal"/>
    <w:link w:val="Heading1Char"/>
    <w:uiPriority w:val="9"/>
    <w:qFormat/>
    <w:rsid w:val="00400CA8"/>
    <w:pPr>
      <w:spacing w:after="0"/>
      <w:jc w:val="center"/>
      <w:outlineLvl w:val="0"/>
    </w:pPr>
    <w:rPr>
      <w:rFonts w:asciiTheme="majorHAnsi" w:hAnsiTheme="majorHAnsi"/>
      <w:b/>
      <w:color w:val="FFFFFF" w:themeColor="background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qFormat/>
    <w:rsid w:val="00B93E13"/>
    <w:pPr>
      <w:spacing w:after="0"/>
      <w:jc w:val="center"/>
      <w:outlineLvl w:val="1"/>
    </w:pPr>
    <w:rPr>
      <w:rFonts w:asciiTheme="majorHAnsi" w:hAnsiTheme="majorHAnsi" w:cs="Segoe UI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7D5"/>
    <w:pPr>
      <w:keepNext/>
      <w:keepLines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3127D5"/>
    <w:pPr>
      <w:numPr>
        <w:numId w:val="3"/>
      </w:numPr>
      <w:spacing w:before="40" w:after="360" w:line="312" w:lineRule="auto"/>
      <w:ind w:left="720" w:hanging="360"/>
      <w:contextualSpacing/>
    </w:pPr>
    <w:rPr>
      <w:rFonts w:asciiTheme="majorHAnsi" w:hAnsiTheme="majorHAnsi" w:cs="Segoe UI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00CA8"/>
    <w:rPr>
      <w:rFonts w:asciiTheme="majorHAnsi" w:hAnsiTheme="majorHAnsi"/>
      <w:b/>
      <w:color w:val="FFFFFF" w:themeColor="background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93E13"/>
    <w:rPr>
      <w:rFonts w:asciiTheme="majorHAnsi" w:hAnsiTheme="majorHAnsi" w:cs="Segoe UI"/>
      <w:b/>
    </w:rPr>
  </w:style>
  <w:style w:type="paragraph" w:styleId="Header">
    <w:name w:val="header"/>
    <w:basedOn w:val="Normal"/>
    <w:link w:val="HeaderChar"/>
    <w:uiPriority w:val="99"/>
    <w:unhideWhenUsed/>
    <w:rsid w:val="00400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CA8"/>
  </w:style>
  <w:style w:type="paragraph" w:styleId="Footer">
    <w:name w:val="footer"/>
    <w:basedOn w:val="Normal"/>
    <w:link w:val="FooterChar"/>
    <w:uiPriority w:val="99"/>
    <w:unhideWhenUsed/>
    <w:rsid w:val="00400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CA8"/>
  </w:style>
  <w:style w:type="table" w:styleId="TableGrid">
    <w:name w:val="Table Grid"/>
    <w:basedOn w:val="TableNormal"/>
    <w:uiPriority w:val="39"/>
    <w:rsid w:val="00400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172CFC"/>
    <w:pPr>
      <w:spacing w:after="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kern w:val="28"/>
      <w:sz w:val="56"/>
      <w:szCs w:val="56"/>
    </w:rPr>
  </w:style>
  <w:style w:type="paragraph" w:customStyle="1" w:styleId="Normal-SpaceAbove">
    <w:name w:val="Normal - Space Above"/>
    <w:basedOn w:val="Normal"/>
    <w:qFormat/>
    <w:rsid w:val="00B934BA"/>
    <w:pPr>
      <w:spacing w:before="360"/>
    </w:pPr>
  </w:style>
  <w:style w:type="paragraph" w:customStyle="1" w:styleId="Normal-SpaceBelow">
    <w:name w:val="Normal - Space Below"/>
    <w:basedOn w:val="Normal"/>
    <w:qFormat/>
    <w:rsid w:val="00B934BA"/>
    <w:pPr>
      <w:spacing w:after="480"/>
    </w:pPr>
  </w:style>
  <w:style w:type="character" w:customStyle="1" w:styleId="TitleChar">
    <w:name w:val="Title Char"/>
    <w:basedOn w:val="DefaultParagraphFont"/>
    <w:link w:val="Title"/>
    <w:uiPriority w:val="1"/>
    <w:rsid w:val="00A52418"/>
    <w:rPr>
      <w:rFonts w:asciiTheme="majorHAnsi" w:eastAsiaTheme="majorEastAsia" w:hAnsiTheme="majorHAnsi" w:cstheme="majorBidi"/>
      <w:b/>
      <w:color w:val="FFFFFF" w:themeColor="background1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172CFC"/>
    <w:rPr>
      <w:b/>
      <w:bCs/>
    </w:rPr>
  </w:style>
  <w:style w:type="paragraph" w:customStyle="1" w:styleId="Normal-Centered">
    <w:name w:val="Normal - Centered"/>
    <w:basedOn w:val="Normal"/>
    <w:qFormat/>
    <w:rsid w:val="00172CFC"/>
    <w:pPr>
      <w:spacing w:after="0" w:line="240" w:lineRule="auto"/>
      <w:jc w:val="center"/>
    </w:pPr>
    <w:rPr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127D5"/>
    <w:rPr>
      <w:rFonts w:eastAsiaTheme="majorEastAsia" w:cstheme="majorBidi"/>
      <w:b/>
      <w:szCs w:val="24"/>
    </w:rPr>
  </w:style>
  <w:style w:type="paragraph" w:customStyle="1" w:styleId="Normal-Small">
    <w:name w:val="Normal - Small"/>
    <w:basedOn w:val="Normal"/>
    <w:qFormat/>
    <w:rsid w:val="003127D5"/>
    <w:pPr>
      <w:tabs>
        <w:tab w:val="left" w:pos="4320"/>
        <w:tab w:val="left" w:pos="7200"/>
      </w:tabs>
      <w:spacing w:before="240" w:after="0"/>
    </w:pPr>
    <w:rPr>
      <w:sz w:val="18"/>
    </w:rPr>
  </w:style>
  <w:style w:type="paragraph" w:customStyle="1" w:styleId="Normal-Indent">
    <w:name w:val="Normal - Indent"/>
    <w:basedOn w:val="Normal"/>
    <w:qFormat/>
    <w:rsid w:val="003127D5"/>
    <w:pPr>
      <w:spacing w:after="360"/>
      <w:ind w:left="360"/>
      <w:contextualSpacing/>
    </w:pPr>
  </w:style>
  <w:style w:type="character" w:styleId="PlaceholderText">
    <w:name w:val="Placeholder Text"/>
    <w:basedOn w:val="DefaultParagraphFont"/>
    <w:uiPriority w:val="99"/>
    <w:semiHidden/>
    <w:rsid w:val="00A524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mfb\AppData\Roaming\Microsoft\Templates\Parent%20conference%20form.dotx" TargetMode="Externa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Custom 6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3210A-9D55-4FF4-978D-3221ADC244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2CF0D4-1780-47BE-8AC8-0042E25D49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CF28500-3F30-42DD-B293-94AA974735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9D6486-BFBD-42B7-B990-844F5BC3A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ent conference form</Template>
  <TotalTime>0</TotalTime>
  <Pages>3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3T12:09:00Z</dcterms:created>
  <dcterms:modified xsi:type="dcterms:W3CDTF">2020-09-1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